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69B" w:rsidRPr="005F6C7A" w:rsidRDefault="003C169B" w:rsidP="005F6C7A">
      <w:pPr>
        <w:pStyle w:val="Heading1"/>
        <w:rPr>
          <w:b w:val="0"/>
          <w:sz w:val="28"/>
          <w:szCs w:val="28"/>
        </w:rPr>
      </w:pPr>
      <w:bookmarkStart w:id="0" w:name="_GoBack"/>
      <w:r w:rsidRPr="005F6C7A">
        <w:rPr>
          <w:b w:val="0"/>
          <w:sz w:val="28"/>
          <w:szCs w:val="28"/>
        </w:rPr>
        <w:t>State of California</w:t>
      </w:r>
      <w:r w:rsidR="005F6C7A" w:rsidRPr="005F6C7A">
        <w:rPr>
          <w:b w:val="0"/>
          <w:sz w:val="28"/>
          <w:szCs w:val="28"/>
        </w:rPr>
        <w:br/>
      </w:r>
      <w:r w:rsidRPr="005F6C7A">
        <w:rPr>
          <w:b w:val="0"/>
          <w:sz w:val="28"/>
          <w:szCs w:val="28"/>
        </w:rPr>
        <w:t>Department of Industrial Relations</w:t>
      </w:r>
      <w:r w:rsidR="005F6C7A" w:rsidRPr="005F6C7A">
        <w:rPr>
          <w:b w:val="0"/>
          <w:sz w:val="28"/>
          <w:szCs w:val="28"/>
        </w:rPr>
        <w:br/>
      </w:r>
      <w:r w:rsidRPr="005F6C7A">
        <w:rPr>
          <w:b w:val="0"/>
          <w:sz w:val="28"/>
          <w:szCs w:val="28"/>
        </w:rPr>
        <w:t>DIVISION OF WORKERS’ COMPENSATION</w:t>
      </w:r>
    </w:p>
    <w:bookmarkEnd w:id="0"/>
    <w:p w:rsidR="00897DC4" w:rsidRPr="000215AD" w:rsidRDefault="00C46F34" w:rsidP="005F6C7A">
      <w:pPr>
        <w:spacing w:before="240" w:after="240"/>
        <w:ind w:left="-720" w:right="-720"/>
        <w:jc w:val="center"/>
        <w:rPr>
          <w:noProof/>
          <w:sz w:val="20"/>
        </w:rPr>
      </w:pPr>
      <w:r w:rsidRPr="000215AD">
        <w:rPr>
          <w:noProof/>
          <w:sz w:val="20"/>
          <w:lang w:val="en-IN" w:eastAsia="en-IN"/>
        </w:rPr>
        <w:drawing>
          <wp:inline distT="0" distB="0" distL="0" distR="0">
            <wp:extent cx="1171575" cy="923925"/>
            <wp:effectExtent l="0" t="0" r="9525" b="9525"/>
            <wp:docPr id="1" name="Picture 1" descr="Division of Workers' Compens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1733" w:rsidRPr="002F37AB" w:rsidRDefault="009C1733" w:rsidP="002F37AB">
      <w:pPr>
        <w:pStyle w:val="Heading2"/>
        <w:jc w:val="center"/>
        <w:rPr>
          <w:rFonts w:ascii="Times New Roman" w:hAnsi="Times New Roman" w:cs="Times New Roman"/>
          <w:sz w:val="28"/>
          <w:szCs w:val="28"/>
        </w:rPr>
      </w:pPr>
      <w:r w:rsidRPr="002F37AB">
        <w:rPr>
          <w:rFonts w:ascii="Times New Roman" w:hAnsi="Times New Roman" w:cs="Times New Roman"/>
          <w:sz w:val="28"/>
          <w:szCs w:val="28"/>
        </w:rPr>
        <w:t xml:space="preserve">Order of the </w:t>
      </w:r>
      <w:r w:rsidR="00C6341F" w:rsidRPr="002F37AB">
        <w:rPr>
          <w:rFonts w:ascii="Times New Roman" w:hAnsi="Times New Roman" w:cs="Times New Roman"/>
          <w:sz w:val="28"/>
          <w:szCs w:val="28"/>
        </w:rPr>
        <w:t>Administrative Director of the</w:t>
      </w:r>
      <w:r w:rsidR="002F37AB" w:rsidRPr="002F37AB">
        <w:rPr>
          <w:rFonts w:ascii="Times New Roman" w:hAnsi="Times New Roman" w:cs="Times New Roman"/>
          <w:sz w:val="28"/>
          <w:szCs w:val="28"/>
        </w:rPr>
        <w:br/>
      </w:r>
      <w:r w:rsidRPr="002F37AB">
        <w:rPr>
          <w:rFonts w:ascii="Times New Roman" w:hAnsi="Times New Roman" w:cs="Times New Roman"/>
          <w:sz w:val="28"/>
          <w:szCs w:val="28"/>
        </w:rPr>
        <w:t>Division of Workers’ Compensation</w:t>
      </w:r>
    </w:p>
    <w:p w:rsidR="009C1733" w:rsidRPr="002F37AB" w:rsidRDefault="009C1733" w:rsidP="002F37AB">
      <w:pPr>
        <w:jc w:val="center"/>
        <w:rPr>
          <w:rFonts w:ascii="Times New Roman" w:hAnsi="Times New Roman"/>
          <w:b/>
        </w:rPr>
      </w:pPr>
      <w:r>
        <w:t>(</w:t>
      </w:r>
      <w:proofErr w:type="spellStart"/>
      <w:r w:rsidRPr="002F37AB">
        <w:rPr>
          <w:rFonts w:ascii="Times New Roman" w:hAnsi="Times New Roman"/>
          <w:b/>
        </w:rPr>
        <w:t>OMFS</w:t>
      </w:r>
      <w:proofErr w:type="spellEnd"/>
      <w:r w:rsidRPr="002F37AB">
        <w:rPr>
          <w:rFonts w:ascii="Times New Roman" w:hAnsi="Times New Roman"/>
          <w:b/>
        </w:rPr>
        <w:t xml:space="preserve"> Update for Physician Services and Non-Physician Practitioner Services - Effective </w:t>
      </w:r>
      <w:r w:rsidR="00C20CAB" w:rsidRPr="002F37AB">
        <w:rPr>
          <w:rFonts w:ascii="Times New Roman" w:hAnsi="Times New Roman"/>
          <w:b/>
        </w:rPr>
        <w:t xml:space="preserve">February </w:t>
      </w:r>
      <w:r w:rsidR="005C2914" w:rsidRPr="002F37AB">
        <w:rPr>
          <w:rFonts w:ascii="Times New Roman" w:hAnsi="Times New Roman"/>
          <w:b/>
        </w:rPr>
        <w:t>15, 2019</w:t>
      </w:r>
      <w:r w:rsidRPr="002F37AB">
        <w:rPr>
          <w:rFonts w:ascii="Times New Roman" w:hAnsi="Times New Roman"/>
          <w:b/>
        </w:rPr>
        <w:t>)</w:t>
      </w:r>
    </w:p>
    <w:p w:rsidR="009C1733" w:rsidRDefault="009C1733" w:rsidP="002F37AB">
      <w:pPr>
        <w:spacing w:before="240"/>
        <w:ind w:left="-720" w:right="-720"/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 xml:space="preserve">Pursuant to Labor Code section 5307.1(g)(2), the Administrative Director of the Division of Workers’ Compensation orders that the physician services and non-physician practitioner services fee schedule portion of the Official Medical Fee Schedule contained in title 8, California Code of Regulations, section 9789.19, is adjusted to conform to changes to the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for services rendered on or after </w:t>
      </w:r>
      <w:r w:rsidR="00C20CAB">
        <w:rPr>
          <w:rFonts w:ascii="Times New Roman" w:hAnsi="Times New Roman"/>
        </w:rPr>
        <w:t xml:space="preserve">February </w:t>
      </w:r>
      <w:r w:rsidR="005C2914">
        <w:rPr>
          <w:rFonts w:ascii="Times New Roman" w:hAnsi="Times New Roman"/>
        </w:rPr>
        <w:t>15, 2019</w:t>
      </w:r>
      <w:r>
        <w:rPr>
          <w:rFonts w:ascii="Times New Roman" w:hAnsi="Times New Roman"/>
        </w:rPr>
        <w:t>.</w:t>
      </w:r>
      <w:proofErr w:type="gramEnd"/>
      <w:r>
        <w:rPr>
          <w:rFonts w:ascii="Times New Roman" w:hAnsi="Times New Roman"/>
        </w:rPr>
        <w:t xml:space="preserve"> </w:t>
      </w:r>
    </w:p>
    <w:p w:rsidR="009C1733" w:rsidRDefault="009C1733" w:rsidP="002F37AB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Order adopts and incorporates by reference the </w:t>
      </w:r>
      <w:r w:rsidR="00C20CAB">
        <w:rPr>
          <w:rFonts w:ascii="Times New Roman" w:hAnsi="Times New Roman"/>
        </w:rPr>
        <w:t xml:space="preserve">February </w:t>
      </w:r>
      <w:r w:rsidR="005C2914">
        <w:rPr>
          <w:rFonts w:ascii="Times New Roman" w:hAnsi="Times New Roman"/>
        </w:rPr>
        <w:t>15, 2019</w:t>
      </w:r>
      <w:r>
        <w:rPr>
          <w:rFonts w:ascii="Times New Roman" w:hAnsi="Times New Roman"/>
        </w:rPr>
        <w:t xml:space="preserve">, monthly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update </w:t>
      </w:r>
      <w:r w:rsidRPr="005E4256">
        <w:rPr>
          <w:rFonts w:ascii="Times New Roman" w:hAnsi="Times New Roman"/>
        </w:rPr>
        <w:t>for physician-administered drugs, biologicals, vaccines or blood products in accordance with title 8, California Code of Regulations, section 9789.13.2</w:t>
      </w:r>
      <w:r w:rsidR="007C00E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or services rendered on or after </w:t>
      </w:r>
      <w:r w:rsidR="00C20CAB">
        <w:rPr>
          <w:rFonts w:ascii="Times New Roman" w:hAnsi="Times New Roman"/>
        </w:rPr>
        <w:t xml:space="preserve">February </w:t>
      </w:r>
      <w:r w:rsidR="005C2914">
        <w:rPr>
          <w:rFonts w:ascii="Times New Roman" w:hAnsi="Times New Roman"/>
        </w:rPr>
        <w:t>15, 2019</w:t>
      </w:r>
      <w:r>
        <w:rPr>
          <w:rFonts w:ascii="Times New Roman" w:hAnsi="Times New Roman"/>
        </w:rPr>
        <w:t xml:space="preserve">. </w:t>
      </w:r>
    </w:p>
    <w:p w:rsidR="009C1733" w:rsidRPr="00266F20" w:rsidRDefault="009C1733" w:rsidP="002F37AB">
      <w:pPr>
        <w:spacing w:before="240"/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is Order, the updated regulations and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</w:t>
      </w:r>
      <w:proofErr w:type="gramStart"/>
      <w:r>
        <w:rPr>
          <w:rFonts w:ascii="Times New Roman" w:hAnsi="Times New Roman"/>
        </w:rPr>
        <w:t>shall be published</w:t>
      </w:r>
      <w:proofErr w:type="gramEnd"/>
      <w:r>
        <w:rPr>
          <w:rFonts w:ascii="Times New Roman" w:hAnsi="Times New Roman"/>
        </w:rPr>
        <w:t xml:space="preserve"> on the website of </w:t>
      </w:r>
      <w:r w:rsidRPr="00CB00D1">
        <w:rPr>
          <w:rFonts w:ascii="Times New Roman" w:hAnsi="Times New Roman"/>
        </w:rPr>
        <w:t xml:space="preserve">the </w:t>
      </w:r>
      <w:hyperlink r:id="rId9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r w:rsidRPr="00991D54">
        <w:rPr>
          <w:rFonts w:ascii="Times New Roman" w:hAnsi="Times New Roman"/>
          <w:i/>
        </w:rPr>
        <w:t>http://www.dir.ca.gov/DWC/OMFS9904.htm</w:t>
      </w:r>
    </w:p>
    <w:p w:rsidR="003C169B" w:rsidRPr="00284FC9" w:rsidRDefault="003C169B" w:rsidP="00EA6DE4">
      <w:pPr>
        <w:ind w:left="-720" w:right="-720"/>
        <w:rPr>
          <w:rFonts w:ascii="Times New Roman" w:hAnsi="Times New Roman"/>
          <w:sz w:val="22"/>
          <w:szCs w:val="22"/>
        </w:rPr>
      </w:pPr>
    </w:p>
    <w:p w:rsidR="003C169B" w:rsidRPr="003A0BC5" w:rsidRDefault="003C169B" w:rsidP="002F37AB">
      <w:pPr>
        <w:tabs>
          <w:tab w:val="left" w:pos="3600"/>
        </w:tabs>
        <w:ind w:right="-72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155A10" w:rsidRDefault="003C169B" w:rsidP="002F37AB">
      <w:pPr>
        <w:tabs>
          <w:tab w:val="left" w:pos="3600"/>
        </w:tabs>
        <w:ind w:left="-720" w:right="-720"/>
        <w:rPr>
          <w:rFonts w:ascii="Times New Roman" w:hAnsi="Times New Roman"/>
          <w:sz w:val="22"/>
          <w:szCs w:val="22"/>
          <w:u w:val="single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C20CAB">
        <w:rPr>
          <w:rFonts w:ascii="Times New Roman" w:hAnsi="Times New Roman"/>
          <w:sz w:val="22"/>
          <w:szCs w:val="22"/>
        </w:rPr>
        <w:t xml:space="preserve">February </w:t>
      </w:r>
      <w:r w:rsidR="005C2914">
        <w:rPr>
          <w:rFonts w:ascii="Times New Roman" w:hAnsi="Times New Roman"/>
          <w:sz w:val="22"/>
          <w:szCs w:val="22"/>
        </w:rPr>
        <w:t>1</w:t>
      </w:r>
      <w:r w:rsidR="00C20CAB">
        <w:rPr>
          <w:rFonts w:ascii="Times New Roman" w:hAnsi="Times New Roman"/>
          <w:sz w:val="22"/>
          <w:szCs w:val="22"/>
        </w:rPr>
        <w:t>9</w:t>
      </w:r>
      <w:r w:rsidR="005C2914">
        <w:rPr>
          <w:rFonts w:ascii="Times New Roman" w:hAnsi="Times New Roman"/>
          <w:sz w:val="22"/>
          <w:szCs w:val="22"/>
        </w:rPr>
        <w:t>, 2019</w:t>
      </w:r>
      <w:r w:rsidRPr="003A0BC5">
        <w:rPr>
          <w:rFonts w:ascii="Times New Roman" w:hAnsi="Times New Roman"/>
          <w:sz w:val="22"/>
          <w:szCs w:val="22"/>
        </w:rPr>
        <w:tab/>
      </w:r>
      <w:r w:rsidR="00155A10">
        <w:rPr>
          <w:rFonts w:ascii="Times New Roman" w:hAnsi="Times New Roman"/>
          <w:sz w:val="22"/>
          <w:szCs w:val="22"/>
          <w:u w:val="single"/>
        </w:rPr>
        <w:t>ORIGINAL SIGNED BY</w:t>
      </w:r>
    </w:p>
    <w:p w:rsidR="00155A10" w:rsidRDefault="00155A10" w:rsidP="002F37AB">
      <w:pPr>
        <w:ind w:left="2880" w:right="-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EORGE P. PARISOTTO </w:t>
      </w:r>
    </w:p>
    <w:p w:rsidR="003C169B" w:rsidRPr="003A0BC5" w:rsidRDefault="00F7423F" w:rsidP="002F37AB">
      <w:pPr>
        <w:ind w:left="2880" w:right="-720" w:firstLine="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>A</w:t>
      </w:r>
      <w:r w:rsidR="003C169B" w:rsidRPr="003A0BC5">
        <w:rPr>
          <w:rFonts w:ascii="Times New Roman" w:hAnsi="Times New Roman"/>
          <w:sz w:val="22"/>
          <w:szCs w:val="22"/>
        </w:rPr>
        <w:t xml:space="preserve">dministrative Director of the </w:t>
      </w:r>
    </w:p>
    <w:p w:rsidR="00DF57B4" w:rsidRDefault="003C169B" w:rsidP="003F79DC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DF57B4" w:rsidSect="009B1B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1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6E20" w:rsidRDefault="00056E20" w:rsidP="00013A97">
      <w:r>
        <w:separator/>
      </w:r>
    </w:p>
  </w:endnote>
  <w:endnote w:type="continuationSeparator" w:id="0">
    <w:p w:rsidR="00056E20" w:rsidRDefault="00056E20" w:rsidP="00013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6E20" w:rsidRDefault="00056E20" w:rsidP="00013A97">
      <w:r>
        <w:separator/>
      </w:r>
    </w:p>
  </w:footnote>
  <w:footnote w:type="continuationSeparator" w:id="0">
    <w:p w:rsidR="00056E20" w:rsidRDefault="00056E20" w:rsidP="00013A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D756D2"/>
    <w:multiLevelType w:val="hybridMultilevel"/>
    <w:tmpl w:val="22A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21A7921"/>
    <w:multiLevelType w:val="hybridMultilevel"/>
    <w:tmpl w:val="1E9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IxNrAwsTC1NLVQ0lEKTi0uzszPAykwrAUAwIsD7iwAAAA="/>
  </w:docVars>
  <w:rsids>
    <w:rsidRoot w:val="004E5BB8"/>
    <w:rsid w:val="00003AC7"/>
    <w:rsid w:val="00003F46"/>
    <w:rsid w:val="00007408"/>
    <w:rsid w:val="000102E4"/>
    <w:rsid w:val="00013A97"/>
    <w:rsid w:val="000140BB"/>
    <w:rsid w:val="00014100"/>
    <w:rsid w:val="000215AD"/>
    <w:rsid w:val="00026A59"/>
    <w:rsid w:val="00054B97"/>
    <w:rsid w:val="000550DB"/>
    <w:rsid w:val="00056E20"/>
    <w:rsid w:val="00056ED1"/>
    <w:rsid w:val="00063948"/>
    <w:rsid w:val="00064619"/>
    <w:rsid w:val="000650A6"/>
    <w:rsid w:val="00076707"/>
    <w:rsid w:val="000801B1"/>
    <w:rsid w:val="000848EA"/>
    <w:rsid w:val="00086E91"/>
    <w:rsid w:val="000979BA"/>
    <w:rsid w:val="000A03FE"/>
    <w:rsid w:val="000A0737"/>
    <w:rsid w:val="000A4A01"/>
    <w:rsid w:val="000A6E57"/>
    <w:rsid w:val="000A6E97"/>
    <w:rsid w:val="000B094B"/>
    <w:rsid w:val="000B1BB6"/>
    <w:rsid w:val="000B562E"/>
    <w:rsid w:val="000B70FA"/>
    <w:rsid w:val="000D23D8"/>
    <w:rsid w:val="000E2224"/>
    <w:rsid w:val="000E22C3"/>
    <w:rsid w:val="000E2D9C"/>
    <w:rsid w:val="000F1EFF"/>
    <w:rsid w:val="000F6047"/>
    <w:rsid w:val="000F7D4D"/>
    <w:rsid w:val="00104418"/>
    <w:rsid w:val="0011549B"/>
    <w:rsid w:val="0011549C"/>
    <w:rsid w:val="00127B3D"/>
    <w:rsid w:val="00155A10"/>
    <w:rsid w:val="0017128B"/>
    <w:rsid w:val="00184D32"/>
    <w:rsid w:val="001868C9"/>
    <w:rsid w:val="001A0439"/>
    <w:rsid w:val="001A0863"/>
    <w:rsid w:val="001A206C"/>
    <w:rsid w:val="001B1B38"/>
    <w:rsid w:val="001B2A3A"/>
    <w:rsid w:val="001B2EBC"/>
    <w:rsid w:val="001B4800"/>
    <w:rsid w:val="001C483A"/>
    <w:rsid w:val="001D09AB"/>
    <w:rsid w:val="001D64EF"/>
    <w:rsid w:val="001D7AC9"/>
    <w:rsid w:val="001F0183"/>
    <w:rsid w:val="00214A04"/>
    <w:rsid w:val="002174CC"/>
    <w:rsid w:val="00217A22"/>
    <w:rsid w:val="00220147"/>
    <w:rsid w:val="00220271"/>
    <w:rsid w:val="00222F43"/>
    <w:rsid w:val="00233486"/>
    <w:rsid w:val="002344BD"/>
    <w:rsid w:val="0024058A"/>
    <w:rsid w:val="002429AD"/>
    <w:rsid w:val="00254F2F"/>
    <w:rsid w:val="002558B0"/>
    <w:rsid w:val="0025611B"/>
    <w:rsid w:val="00266F20"/>
    <w:rsid w:val="002701A7"/>
    <w:rsid w:val="00271807"/>
    <w:rsid w:val="00284E30"/>
    <w:rsid w:val="00284FC9"/>
    <w:rsid w:val="002914AF"/>
    <w:rsid w:val="002918CA"/>
    <w:rsid w:val="002919A8"/>
    <w:rsid w:val="00294770"/>
    <w:rsid w:val="002A5522"/>
    <w:rsid w:val="002B505D"/>
    <w:rsid w:val="002C08DB"/>
    <w:rsid w:val="002D2689"/>
    <w:rsid w:val="002E1A9B"/>
    <w:rsid w:val="002E51F6"/>
    <w:rsid w:val="002E6163"/>
    <w:rsid w:val="002E7D43"/>
    <w:rsid w:val="002F3745"/>
    <w:rsid w:val="002F37AB"/>
    <w:rsid w:val="002F4DA0"/>
    <w:rsid w:val="00302279"/>
    <w:rsid w:val="0030255B"/>
    <w:rsid w:val="00303E26"/>
    <w:rsid w:val="00314CE8"/>
    <w:rsid w:val="00320630"/>
    <w:rsid w:val="0032554F"/>
    <w:rsid w:val="0033542A"/>
    <w:rsid w:val="00335EB0"/>
    <w:rsid w:val="0033688C"/>
    <w:rsid w:val="003440B9"/>
    <w:rsid w:val="00352BE9"/>
    <w:rsid w:val="00360225"/>
    <w:rsid w:val="00362514"/>
    <w:rsid w:val="003635C1"/>
    <w:rsid w:val="0036539F"/>
    <w:rsid w:val="00370226"/>
    <w:rsid w:val="00371FEF"/>
    <w:rsid w:val="00373479"/>
    <w:rsid w:val="003736C4"/>
    <w:rsid w:val="0038385F"/>
    <w:rsid w:val="0039294D"/>
    <w:rsid w:val="0039396C"/>
    <w:rsid w:val="00394AAE"/>
    <w:rsid w:val="003A00D2"/>
    <w:rsid w:val="003A0BC5"/>
    <w:rsid w:val="003A50AF"/>
    <w:rsid w:val="003A7C9A"/>
    <w:rsid w:val="003B554B"/>
    <w:rsid w:val="003B5F46"/>
    <w:rsid w:val="003C169B"/>
    <w:rsid w:val="003D393A"/>
    <w:rsid w:val="003D5590"/>
    <w:rsid w:val="003F363B"/>
    <w:rsid w:val="003F60BA"/>
    <w:rsid w:val="003F79DC"/>
    <w:rsid w:val="00400E61"/>
    <w:rsid w:val="00403527"/>
    <w:rsid w:val="00404968"/>
    <w:rsid w:val="0041608F"/>
    <w:rsid w:val="0041640D"/>
    <w:rsid w:val="00421510"/>
    <w:rsid w:val="004353EB"/>
    <w:rsid w:val="004409C0"/>
    <w:rsid w:val="004450AA"/>
    <w:rsid w:val="004455CF"/>
    <w:rsid w:val="004477E4"/>
    <w:rsid w:val="00455FBF"/>
    <w:rsid w:val="00456FF1"/>
    <w:rsid w:val="004578F0"/>
    <w:rsid w:val="004605F4"/>
    <w:rsid w:val="004634BA"/>
    <w:rsid w:val="004745E4"/>
    <w:rsid w:val="004779A4"/>
    <w:rsid w:val="00477D36"/>
    <w:rsid w:val="00486EC7"/>
    <w:rsid w:val="004A1304"/>
    <w:rsid w:val="004A23BF"/>
    <w:rsid w:val="004A7DF9"/>
    <w:rsid w:val="004B19AE"/>
    <w:rsid w:val="004B2847"/>
    <w:rsid w:val="004B6E11"/>
    <w:rsid w:val="004C2355"/>
    <w:rsid w:val="004D259E"/>
    <w:rsid w:val="004D50C4"/>
    <w:rsid w:val="004E1FA2"/>
    <w:rsid w:val="004E44AC"/>
    <w:rsid w:val="004E4518"/>
    <w:rsid w:val="004E5BB8"/>
    <w:rsid w:val="004E61B9"/>
    <w:rsid w:val="00505F68"/>
    <w:rsid w:val="005225AF"/>
    <w:rsid w:val="00535EC6"/>
    <w:rsid w:val="0054012C"/>
    <w:rsid w:val="005541E5"/>
    <w:rsid w:val="005633FA"/>
    <w:rsid w:val="005647C9"/>
    <w:rsid w:val="00565AF0"/>
    <w:rsid w:val="0057346B"/>
    <w:rsid w:val="005749DE"/>
    <w:rsid w:val="005770EB"/>
    <w:rsid w:val="00582F1F"/>
    <w:rsid w:val="00586CAA"/>
    <w:rsid w:val="0059065E"/>
    <w:rsid w:val="005A7516"/>
    <w:rsid w:val="005B4A13"/>
    <w:rsid w:val="005C2914"/>
    <w:rsid w:val="005E4256"/>
    <w:rsid w:val="005E7CDE"/>
    <w:rsid w:val="005F6C7A"/>
    <w:rsid w:val="006105F4"/>
    <w:rsid w:val="0061440C"/>
    <w:rsid w:val="0062671B"/>
    <w:rsid w:val="00627C6E"/>
    <w:rsid w:val="00627D93"/>
    <w:rsid w:val="00630E81"/>
    <w:rsid w:val="00643389"/>
    <w:rsid w:val="0064383C"/>
    <w:rsid w:val="00652552"/>
    <w:rsid w:val="00656896"/>
    <w:rsid w:val="00660985"/>
    <w:rsid w:val="0066398E"/>
    <w:rsid w:val="00664163"/>
    <w:rsid w:val="00664326"/>
    <w:rsid w:val="00677DC3"/>
    <w:rsid w:val="00682010"/>
    <w:rsid w:val="006834D3"/>
    <w:rsid w:val="00683E37"/>
    <w:rsid w:val="00684745"/>
    <w:rsid w:val="0068756F"/>
    <w:rsid w:val="00690B70"/>
    <w:rsid w:val="006976CC"/>
    <w:rsid w:val="006A38A6"/>
    <w:rsid w:val="006B6382"/>
    <w:rsid w:val="006B7ED8"/>
    <w:rsid w:val="006C1DFB"/>
    <w:rsid w:val="006C1E3B"/>
    <w:rsid w:val="006E7953"/>
    <w:rsid w:val="006F5626"/>
    <w:rsid w:val="0070095F"/>
    <w:rsid w:val="007023F9"/>
    <w:rsid w:val="00703112"/>
    <w:rsid w:val="00703134"/>
    <w:rsid w:val="007052A7"/>
    <w:rsid w:val="00706D8F"/>
    <w:rsid w:val="00716886"/>
    <w:rsid w:val="007174FA"/>
    <w:rsid w:val="00717AF3"/>
    <w:rsid w:val="00736754"/>
    <w:rsid w:val="00751D08"/>
    <w:rsid w:val="00761243"/>
    <w:rsid w:val="0076522E"/>
    <w:rsid w:val="00774D16"/>
    <w:rsid w:val="00776E9A"/>
    <w:rsid w:val="007879E5"/>
    <w:rsid w:val="00787BE2"/>
    <w:rsid w:val="00791248"/>
    <w:rsid w:val="007957E7"/>
    <w:rsid w:val="0079607A"/>
    <w:rsid w:val="007A4080"/>
    <w:rsid w:val="007A7084"/>
    <w:rsid w:val="007B0BD2"/>
    <w:rsid w:val="007B58BF"/>
    <w:rsid w:val="007C00E6"/>
    <w:rsid w:val="007D1ED2"/>
    <w:rsid w:val="007D2B27"/>
    <w:rsid w:val="007D7981"/>
    <w:rsid w:val="007E458D"/>
    <w:rsid w:val="007F3E6F"/>
    <w:rsid w:val="0080067B"/>
    <w:rsid w:val="0080357E"/>
    <w:rsid w:val="00804057"/>
    <w:rsid w:val="0081422B"/>
    <w:rsid w:val="008165C5"/>
    <w:rsid w:val="00817D4C"/>
    <w:rsid w:val="00824D15"/>
    <w:rsid w:val="008343F4"/>
    <w:rsid w:val="00837A72"/>
    <w:rsid w:val="008424E2"/>
    <w:rsid w:val="00850EFA"/>
    <w:rsid w:val="0086761A"/>
    <w:rsid w:val="008815BC"/>
    <w:rsid w:val="0088257B"/>
    <w:rsid w:val="00894794"/>
    <w:rsid w:val="008948D0"/>
    <w:rsid w:val="00897DC4"/>
    <w:rsid w:val="008B4D4C"/>
    <w:rsid w:val="008B5EB9"/>
    <w:rsid w:val="008C163D"/>
    <w:rsid w:val="008D0DAA"/>
    <w:rsid w:val="008D33F8"/>
    <w:rsid w:val="008D341A"/>
    <w:rsid w:val="008D505D"/>
    <w:rsid w:val="008D6745"/>
    <w:rsid w:val="008D789E"/>
    <w:rsid w:val="008E1DFA"/>
    <w:rsid w:val="008E2F88"/>
    <w:rsid w:val="008E5055"/>
    <w:rsid w:val="0090052B"/>
    <w:rsid w:val="009026DC"/>
    <w:rsid w:val="00904C0C"/>
    <w:rsid w:val="009073F2"/>
    <w:rsid w:val="0091330E"/>
    <w:rsid w:val="00913F17"/>
    <w:rsid w:val="00917A93"/>
    <w:rsid w:val="009267F4"/>
    <w:rsid w:val="009269D3"/>
    <w:rsid w:val="00926D4F"/>
    <w:rsid w:val="00933D6B"/>
    <w:rsid w:val="00940C36"/>
    <w:rsid w:val="009447D7"/>
    <w:rsid w:val="00953A79"/>
    <w:rsid w:val="00956697"/>
    <w:rsid w:val="00962CAF"/>
    <w:rsid w:val="00963434"/>
    <w:rsid w:val="00964529"/>
    <w:rsid w:val="009670C6"/>
    <w:rsid w:val="009703B9"/>
    <w:rsid w:val="00972A28"/>
    <w:rsid w:val="009828DE"/>
    <w:rsid w:val="00985111"/>
    <w:rsid w:val="00990465"/>
    <w:rsid w:val="00991D54"/>
    <w:rsid w:val="009A069D"/>
    <w:rsid w:val="009A1F0B"/>
    <w:rsid w:val="009A41D0"/>
    <w:rsid w:val="009B0343"/>
    <w:rsid w:val="009B1B99"/>
    <w:rsid w:val="009B4F82"/>
    <w:rsid w:val="009B79DE"/>
    <w:rsid w:val="009C1733"/>
    <w:rsid w:val="009D1CF7"/>
    <w:rsid w:val="009D5329"/>
    <w:rsid w:val="009F6938"/>
    <w:rsid w:val="00A011DF"/>
    <w:rsid w:val="00A1126D"/>
    <w:rsid w:val="00A13C71"/>
    <w:rsid w:val="00A150B4"/>
    <w:rsid w:val="00A17B05"/>
    <w:rsid w:val="00A27B31"/>
    <w:rsid w:val="00A31AA7"/>
    <w:rsid w:val="00A32AFC"/>
    <w:rsid w:val="00A32BB0"/>
    <w:rsid w:val="00A726A3"/>
    <w:rsid w:val="00A7339D"/>
    <w:rsid w:val="00A75ADB"/>
    <w:rsid w:val="00A773DF"/>
    <w:rsid w:val="00A866CC"/>
    <w:rsid w:val="00AA7CA9"/>
    <w:rsid w:val="00AC033E"/>
    <w:rsid w:val="00AC6E05"/>
    <w:rsid w:val="00AD1FB8"/>
    <w:rsid w:val="00AE4CEC"/>
    <w:rsid w:val="00AE7B99"/>
    <w:rsid w:val="00AF518F"/>
    <w:rsid w:val="00AF6545"/>
    <w:rsid w:val="00AF686C"/>
    <w:rsid w:val="00B046CA"/>
    <w:rsid w:val="00B049C7"/>
    <w:rsid w:val="00B04B6A"/>
    <w:rsid w:val="00B16FC1"/>
    <w:rsid w:val="00B17861"/>
    <w:rsid w:val="00B221AD"/>
    <w:rsid w:val="00B24105"/>
    <w:rsid w:val="00B36445"/>
    <w:rsid w:val="00B42CE9"/>
    <w:rsid w:val="00B62993"/>
    <w:rsid w:val="00B8142D"/>
    <w:rsid w:val="00B84D18"/>
    <w:rsid w:val="00B94104"/>
    <w:rsid w:val="00BA002E"/>
    <w:rsid w:val="00BA51C2"/>
    <w:rsid w:val="00BC163C"/>
    <w:rsid w:val="00BC4B72"/>
    <w:rsid w:val="00BD0098"/>
    <w:rsid w:val="00BE2B49"/>
    <w:rsid w:val="00C00EB5"/>
    <w:rsid w:val="00C11D01"/>
    <w:rsid w:val="00C12806"/>
    <w:rsid w:val="00C12F47"/>
    <w:rsid w:val="00C20CAB"/>
    <w:rsid w:val="00C2164E"/>
    <w:rsid w:val="00C26FF5"/>
    <w:rsid w:val="00C3416D"/>
    <w:rsid w:val="00C350DD"/>
    <w:rsid w:val="00C35808"/>
    <w:rsid w:val="00C3593B"/>
    <w:rsid w:val="00C37FF8"/>
    <w:rsid w:val="00C40350"/>
    <w:rsid w:val="00C433CA"/>
    <w:rsid w:val="00C46F34"/>
    <w:rsid w:val="00C47231"/>
    <w:rsid w:val="00C53B25"/>
    <w:rsid w:val="00C55255"/>
    <w:rsid w:val="00C62FE7"/>
    <w:rsid w:val="00C6341F"/>
    <w:rsid w:val="00C718DC"/>
    <w:rsid w:val="00C83037"/>
    <w:rsid w:val="00C8354B"/>
    <w:rsid w:val="00C96FB7"/>
    <w:rsid w:val="00CA191E"/>
    <w:rsid w:val="00CA576F"/>
    <w:rsid w:val="00CB00D1"/>
    <w:rsid w:val="00CC641A"/>
    <w:rsid w:val="00CD2AEA"/>
    <w:rsid w:val="00CD396A"/>
    <w:rsid w:val="00CD48F2"/>
    <w:rsid w:val="00CD597F"/>
    <w:rsid w:val="00CD79A9"/>
    <w:rsid w:val="00CE01FD"/>
    <w:rsid w:val="00CE3679"/>
    <w:rsid w:val="00CE45D9"/>
    <w:rsid w:val="00CE518D"/>
    <w:rsid w:val="00CF15CA"/>
    <w:rsid w:val="00D03373"/>
    <w:rsid w:val="00D06345"/>
    <w:rsid w:val="00D10A65"/>
    <w:rsid w:val="00D12CC0"/>
    <w:rsid w:val="00D14778"/>
    <w:rsid w:val="00D2778B"/>
    <w:rsid w:val="00D309F4"/>
    <w:rsid w:val="00D54AE1"/>
    <w:rsid w:val="00D56E65"/>
    <w:rsid w:val="00D646CF"/>
    <w:rsid w:val="00D67B66"/>
    <w:rsid w:val="00D832AE"/>
    <w:rsid w:val="00DA7E54"/>
    <w:rsid w:val="00DB0D5F"/>
    <w:rsid w:val="00DB3E00"/>
    <w:rsid w:val="00DC28CF"/>
    <w:rsid w:val="00DC2AB1"/>
    <w:rsid w:val="00DD2602"/>
    <w:rsid w:val="00DE0695"/>
    <w:rsid w:val="00DE5846"/>
    <w:rsid w:val="00DF57B4"/>
    <w:rsid w:val="00DF72AC"/>
    <w:rsid w:val="00E029CD"/>
    <w:rsid w:val="00E02EE1"/>
    <w:rsid w:val="00E0377A"/>
    <w:rsid w:val="00E10D00"/>
    <w:rsid w:val="00E21BF5"/>
    <w:rsid w:val="00E40DA7"/>
    <w:rsid w:val="00E4167B"/>
    <w:rsid w:val="00E4744A"/>
    <w:rsid w:val="00E52E94"/>
    <w:rsid w:val="00E61BDC"/>
    <w:rsid w:val="00E626FC"/>
    <w:rsid w:val="00E63C38"/>
    <w:rsid w:val="00E6531E"/>
    <w:rsid w:val="00E726E3"/>
    <w:rsid w:val="00E83DEC"/>
    <w:rsid w:val="00E9628D"/>
    <w:rsid w:val="00EA0484"/>
    <w:rsid w:val="00EA12A1"/>
    <w:rsid w:val="00EA2FEE"/>
    <w:rsid w:val="00EA3DFB"/>
    <w:rsid w:val="00EA6DE4"/>
    <w:rsid w:val="00EB4C20"/>
    <w:rsid w:val="00EC41A2"/>
    <w:rsid w:val="00EC6168"/>
    <w:rsid w:val="00ED571E"/>
    <w:rsid w:val="00F04520"/>
    <w:rsid w:val="00F152F6"/>
    <w:rsid w:val="00F2020B"/>
    <w:rsid w:val="00F20BCE"/>
    <w:rsid w:val="00F23EF7"/>
    <w:rsid w:val="00F274E1"/>
    <w:rsid w:val="00F31CA0"/>
    <w:rsid w:val="00F3709B"/>
    <w:rsid w:val="00F453B0"/>
    <w:rsid w:val="00F509D9"/>
    <w:rsid w:val="00F513F9"/>
    <w:rsid w:val="00F52230"/>
    <w:rsid w:val="00F539B9"/>
    <w:rsid w:val="00F55922"/>
    <w:rsid w:val="00F71EF3"/>
    <w:rsid w:val="00F7423F"/>
    <w:rsid w:val="00F7652F"/>
    <w:rsid w:val="00FA2BD7"/>
    <w:rsid w:val="00FA5BB5"/>
    <w:rsid w:val="00FB02B1"/>
    <w:rsid w:val="00FB6FEB"/>
    <w:rsid w:val="00FC10E7"/>
    <w:rsid w:val="00FD0FCC"/>
    <w:rsid w:val="00FD4105"/>
    <w:rsid w:val="00FD60A4"/>
    <w:rsid w:val="00FD6C6F"/>
    <w:rsid w:val="00FD6FED"/>
    <w:rsid w:val="00FE1C1F"/>
    <w:rsid w:val="00FE4FA5"/>
    <w:rsid w:val="00FE6F26"/>
    <w:rsid w:val="00FF0937"/>
    <w:rsid w:val="00FF6F07"/>
    <w:rsid w:val="00FF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2F37A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F37AB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2F37A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F37AB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dir.ca.gov/DWC/OMFS9904.ht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52897C-A2FA-4ABC-A506-ED941608BFEB}"/>
</file>

<file path=customXml/itemProps2.xml><?xml version="1.0" encoding="utf-8"?>
<ds:datastoreItem xmlns:ds="http://schemas.openxmlformats.org/officeDocument/2006/customXml" ds:itemID="{05B4F7D9-8DD5-49CF-B727-7819FE6A898A}"/>
</file>

<file path=customXml/itemProps3.xml><?xml version="1.0" encoding="utf-8"?>
<ds:datastoreItem xmlns:ds="http://schemas.openxmlformats.org/officeDocument/2006/customXml" ds:itemID="{7369C2F9-078F-4B0C-8A1E-62EBF678E16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02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Department of Industrial RelationsDIVISION OF WORKERS’ COMPENSATION</dc:title>
  <dc:subject/>
  <dc:creator/>
  <cp:keywords/>
  <cp:lastModifiedBy/>
  <cp:revision>1</cp:revision>
  <dcterms:created xsi:type="dcterms:W3CDTF">2019-02-19T17:39:00Z</dcterms:created>
  <dcterms:modified xsi:type="dcterms:W3CDTF">2021-04-29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